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&#65279;<?xml version="1.0" encoding="utf-8" standalone="yes"?>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7587A" w:rsidP="0007587A" w:rsidRDefault="0007587A" w14:paraId="7C0DEAF4" w14:textId="77FDA1DD">
      <w:pPr>
        <w:pStyle w:val="Title"/>
        <w:jc w:val="center"/>
      </w:pPr>
      <w:r w:rsidRPr="001D2867">
        <w:t>Living It</w:t>
      </w:r>
      <w:r w:rsidRPr="0007587A">
        <w:t xml:space="preserve"> Campaign</w:t>
      </w:r>
      <w:r w:rsidR="006536B1">
        <w:br/>
      </w:r>
      <w:r w:rsidR="001F0471">
        <w:rPr>
          <w:rStyle w:val="Heading2Char"/>
        </w:rPr>
        <w:t>Post Campaign Questionnaire</w:t>
      </w:r>
    </w:p>
    <w:p w:rsidR="00291187" w:rsidP="0069218B" w:rsidRDefault="00291187" w14:paraId="7DF987A5" w14:textId="6CCA01DC">
      <w:pPr>
        <w:spacing w:after="0" w:line="240" w:lineRule="auto"/>
      </w:pPr>
      <w:r>
        <w:br/>
      </w:r>
      <w:r>
        <w:t xml:space="preserve">Please take a moment to fill out the post-campaign </w:t>
      </w:r>
      <w:r w:rsidR="5306C9DB">
        <w:t>questionnaire</w:t>
      </w:r>
      <w:r>
        <w:t xml:space="preserve"> for </w:t>
      </w:r>
      <w:r w:rsidRPr="09ECF0D0">
        <w:rPr>
          <w:b/>
          <w:bCs/>
        </w:rPr>
        <w:t>Living It</w:t>
      </w:r>
      <w:r w:rsidRPr="09ECF0D0">
        <w:rPr>
          <w:i/>
          <w:iCs/>
        </w:rPr>
        <w:t>.</w:t>
      </w:r>
      <w:r>
        <w:t xml:space="preserve"> We greatly appreciate your thoughts about your experience.</w:t>
      </w:r>
    </w:p>
    <w:p w:rsidR="00E15DB4" w:rsidP="0069218B" w:rsidRDefault="00E15DB4" w14:paraId="57F44A0A" w14:textId="2B6BF37C">
      <w:pPr>
        <w:spacing w:after="0" w:line="240" w:lineRule="auto"/>
      </w:pPr>
    </w:p>
    <w:p w:rsidRPr="000062B6" w:rsidR="00FE1ABB" w:rsidP="0069218B" w:rsidRDefault="00FE1ABB" w14:paraId="676899F0" w14:textId="77777777">
      <w:pPr>
        <w:spacing w:after="0" w:line="240" w:lineRule="auto"/>
      </w:pPr>
    </w:p>
    <w:p w:rsidRPr="00FE1ABB" w:rsidR="00291187" w:rsidP="0069218B" w:rsidRDefault="00291187" w14:paraId="68D5CA29" w14:textId="12EF6757">
      <w:pPr>
        <w:spacing w:after="0" w:line="240" w:lineRule="auto"/>
        <w:rPr>
          <w:b/>
          <w:bCs/>
        </w:rPr>
      </w:pPr>
      <w:r w:rsidRPr="00FE1ABB">
        <w:rPr>
          <w:b/>
          <w:bCs/>
        </w:rPr>
        <w:t>QUESTION</w:t>
      </w:r>
      <w:r w:rsidRPr="00FE1ABB">
        <w:rPr>
          <w:b/>
          <w:bCs/>
        </w:rPr>
        <w:tab/>
      </w:r>
      <w:r w:rsidRPr="00FE1ABB">
        <w:rPr>
          <w:b/>
          <w:bCs/>
        </w:rPr>
        <w:tab/>
      </w:r>
      <w:r w:rsidRPr="00FE1ABB">
        <w:rPr>
          <w:b/>
          <w:bCs/>
        </w:rPr>
        <w:tab/>
      </w:r>
      <w:r w:rsidRPr="00FE1ABB" w:rsidR="00283567">
        <w:rPr>
          <w:b/>
          <w:bCs/>
        </w:rPr>
        <w:tab/>
      </w:r>
      <w:r w:rsidRPr="00FE1ABB">
        <w:rPr>
          <w:b/>
          <w:bCs/>
        </w:rPr>
        <w:t>RESPONSE (PLEASE CIRCLE BEST OPTION)</w:t>
      </w:r>
    </w:p>
    <w:tbl>
      <w:tblPr>
        <w:tblStyle w:val="TableGrid"/>
        <w:tblW w:w="10800" w:type="dxa"/>
        <w:tblInd w:w="-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3510"/>
        <w:gridCol w:w="2430"/>
        <w:gridCol w:w="2430"/>
        <w:gridCol w:w="2430"/>
      </w:tblGrid>
      <w:tr w:rsidRPr="000062B6" w:rsidR="00743BB3" w:rsidTr="132C596D" w14:paraId="46EBFCCF" w14:textId="77777777">
        <w:trPr>
          <w:trHeight w:val="1138"/>
        </w:trPr>
        <w:tc>
          <w:tcPr>
            <w:tcW w:w="35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="00743BB3" w:rsidP="09ECF0D0" w:rsidRDefault="00743BB3" w14:paraId="69490CAD" w14:textId="77777777">
            <w:pPr>
              <w:spacing w:line="240" w:lineRule="auto"/>
            </w:pPr>
            <w:r>
              <w:t>I enjoyed and found value in trying new things.</w:t>
            </w:r>
          </w:p>
          <w:p w:rsidRPr="000062B6" w:rsidR="00743BB3" w:rsidP="09ECF0D0" w:rsidRDefault="00743BB3" w14:paraId="6CB98599" w14:textId="2ECF7F07">
            <w:pPr>
              <w:spacing w:line="240" w:lineRule="auto"/>
              <w:rPr>
                <w:szCs w:val="24"/>
              </w:rPr>
            </w:pPr>
          </w:p>
        </w:tc>
        <w:tc>
          <w:tcPr>
            <w:tcW w:w="24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743BB3" w:rsidP="0069218B" w:rsidRDefault="00743BB3" w14:paraId="5763CED7" w14:textId="77777777">
            <w:pPr>
              <w:spacing w:line="240" w:lineRule="auto"/>
            </w:pPr>
            <w:r w:rsidRPr="000062B6">
              <w:t>Disagree</w:t>
            </w:r>
          </w:p>
        </w:tc>
        <w:tc>
          <w:tcPr>
            <w:tcW w:w="24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743BB3" w:rsidP="0069218B" w:rsidRDefault="00743BB3" w14:paraId="2B02E2C7" w14:textId="77777777">
            <w:pPr>
              <w:spacing w:line="240" w:lineRule="auto"/>
            </w:pPr>
            <w:r w:rsidRPr="000062B6">
              <w:t>Neither agree nor disagree</w:t>
            </w:r>
          </w:p>
        </w:tc>
        <w:tc>
          <w:tcPr>
            <w:tcW w:w="24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743BB3" w:rsidP="0069218B" w:rsidRDefault="00743BB3" w14:paraId="28C2A983" w14:textId="77777777">
            <w:pPr>
              <w:spacing w:line="240" w:lineRule="auto"/>
            </w:pPr>
            <w:r w:rsidRPr="000062B6">
              <w:t>Agree</w:t>
            </w:r>
          </w:p>
          <w:p w:rsidRPr="000062B6" w:rsidR="00743BB3" w:rsidP="0069218B" w:rsidRDefault="00743BB3" w14:paraId="4EEDC96D" w14:textId="77777777">
            <w:pPr>
              <w:spacing w:line="240" w:lineRule="auto"/>
            </w:pPr>
          </w:p>
        </w:tc>
      </w:tr>
      <w:tr w:rsidRPr="000062B6" w:rsidR="00743BB3" w:rsidTr="132C596D" w14:paraId="6A2A046F" w14:textId="77777777">
        <w:trPr>
          <w:trHeight w:val="1138"/>
        </w:trPr>
        <w:tc>
          <w:tcPr>
            <w:tcW w:w="35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743BB3" w:rsidP="0069218B" w:rsidRDefault="00743BB3" w14:paraId="4A527802" w14:textId="77777777">
            <w:pPr>
              <w:spacing w:line="240" w:lineRule="auto"/>
            </w:pPr>
            <w:r w:rsidRPr="000062B6">
              <w:t>I had the support I needed to try new things.</w:t>
            </w:r>
          </w:p>
          <w:p w:rsidRPr="000062B6" w:rsidR="00743BB3" w:rsidP="0069218B" w:rsidRDefault="00743BB3" w14:paraId="664E5F7F" w14:textId="32784096">
            <w:pPr>
              <w:spacing w:line="240" w:lineRule="auto"/>
            </w:pPr>
          </w:p>
        </w:tc>
        <w:tc>
          <w:tcPr>
            <w:tcW w:w="24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062B6" w:rsidR="00743BB3" w:rsidP="0069218B" w:rsidRDefault="00743BB3" w14:paraId="46874690" w14:textId="77777777">
            <w:pPr>
              <w:spacing w:line="240" w:lineRule="auto"/>
            </w:pPr>
            <w:r w:rsidRPr="000062B6">
              <w:t>Disagree</w:t>
            </w:r>
          </w:p>
        </w:tc>
        <w:tc>
          <w:tcPr>
            <w:tcW w:w="24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062B6" w:rsidR="00743BB3" w:rsidP="0069218B" w:rsidRDefault="00743BB3" w14:paraId="4EAAE392" w14:textId="77777777">
            <w:pPr>
              <w:spacing w:line="240" w:lineRule="auto"/>
            </w:pPr>
            <w:r w:rsidRPr="000062B6">
              <w:rPr>
                <w:szCs w:val="26"/>
              </w:rPr>
              <w:t>Neither agree nor disagree</w:t>
            </w:r>
          </w:p>
        </w:tc>
        <w:tc>
          <w:tcPr>
            <w:tcW w:w="24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062B6" w:rsidR="00743BB3" w:rsidP="0069218B" w:rsidRDefault="00743BB3" w14:paraId="0CE9290A" w14:textId="77777777">
            <w:pPr>
              <w:spacing w:line="240" w:lineRule="auto"/>
            </w:pPr>
            <w:r w:rsidRPr="000062B6">
              <w:t>Agree</w:t>
            </w:r>
          </w:p>
        </w:tc>
      </w:tr>
      <w:tr w:rsidRPr="000062B6" w:rsidR="00743BB3" w:rsidTr="132C596D" w14:paraId="10B40772" w14:textId="77777777">
        <w:trPr>
          <w:trHeight w:val="1138"/>
        </w:trPr>
        <w:tc>
          <w:tcPr>
            <w:tcW w:w="35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="00743BB3" w:rsidP="0069218B" w:rsidRDefault="00743BB3" w14:paraId="15EDDA2A" w14:textId="185D8E53">
            <w:pPr>
              <w:spacing w:line="240" w:lineRule="auto"/>
            </w:pPr>
            <w:r w:rsidR="17D3AD6D">
              <w:rPr/>
              <w:t>Members of my</w:t>
            </w:r>
            <w:r w:rsidR="00743BB3">
              <w:rPr/>
              <w:t xml:space="preserve"> community benefited from </w:t>
            </w:r>
            <w:r w:rsidR="04855EB4">
              <w:rPr/>
              <w:t>trying new things</w:t>
            </w:r>
            <w:r w:rsidR="00743BB3">
              <w:rPr/>
              <w:t>.</w:t>
            </w:r>
          </w:p>
          <w:p w:rsidRPr="000062B6" w:rsidR="00743BB3" w:rsidP="0069218B" w:rsidRDefault="00743BB3" w14:paraId="68F90511" w14:textId="5084E910">
            <w:pPr>
              <w:spacing w:line="240" w:lineRule="auto"/>
            </w:pPr>
          </w:p>
        </w:tc>
        <w:tc>
          <w:tcPr>
            <w:tcW w:w="24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743BB3" w:rsidP="0069218B" w:rsidRDefault="00743BB3" w14:paraId="3AAB8759" w14:textId="77777777">
            <w:pPr>
              <w:spacing w:line="240" w:lineRule="auto"/>
            </w:pPr>
            <w:r w:rsidRPr="000062B6">
              <w:t>Disagree</w:t>
            </w:r>
          </w:p>
        </w:tc>
        <w:tc>
          <w:tcPr>
            <w:tcW w:w="24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743BB3" w:rsidP="0069218B" w:rsidRDefault="00743BB3" w14:paraId="617424FE" w14:textId="77777777">
            <w:pPr>
              <w:spacing w:line="240" w:lineRule="auto"/>
            </w:pPr>
            <w:r w:rsidRPr="000062B6">
              <w:rPr>
                <w:szCs w:val="26"/>
              </w:rPr>
              <w:t>Neither agree nor disagree</w:t>
            </w:r>
          </w:p>
        </w:tc>
        <w:tc>
          <w:tcPr>
            <w:tcW w:w="24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743BB3" w:rsidP="0069218B" w:rsidRDefault="00743BB3" w14:paraId="3FBBFEF0" w14:textId="77777777">
            <w:pPr>
              <w:spacing w:line="240" w:lineRule="auto"/>
            </w:pPr>
            <w:r w:rsidRPr="000062B6">
              <w:t>Agree</w:t>
            </w:r>
          </w:p>
        </w:tc>
      </w:tr>
      <w:tr w:rsidRPr="000062B6" w:rsidR="00743BB3" w:rsidTr="132C596D" w14:paraId="6C3B6A10" w14:textId="77777777">
        <w:trPr>
          <w:trHeight w:val="1138"/>
        </w:trPr>
        <w:tc>
          <w:tcPr>
            <w:tcW w:w="35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743BB3" w:rsidP="09ECF0D0" w:rsidRDefault="00743BB3" w14:paraId="3C83764D" w14:textId="64ACEABA">
            <w:pPr>
              <w:spacing w:line="240" w:lineRule="auto"/>
            </w:pPr>
            <w:r>
              <w:t>I had all the resources needed to successfully participate in the campaign.</w:t>
            </w:r>
          </w:p>
          <w:p w:rsidRPr="000062B6" w:rsidR="00743BB3" w:rsidP="09ECF0D0" w:rsidRDefault="00743BB3" w14:paraId="658E4C65" w14:textId="60D73E72">
            <w:pPr>
              <w:spacing w:line="240" w:lineRule="auto"/>
            </w:pPr>
          </w:p>
        </w:tc>
        <w:tc>
          <w:tcPr>
            <w:tcW w:w="24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062B6" w:rsidR="00743BB3" w:rsidP="0069218B" w:rsidRDefault="00743BB3" w14:paraId="1E1E61D3" w14:textId="77777777">
            <w:pPr>
              <w:spacing w:line="240" w:lineRule="auto"/>
            </w:pPr>
            <w:r w:rsidRPr="000062B6">
              <w:t>Disagree</w:t>
            </w:r>
          </w:p>
        </w:tc>
        <w:tc>
          <w:tcPr>
            <w:tcW w:w="24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062B6" w:rsidR="00743BB3" w:rsidP="0069218B" w:rsidRDefault="00743BB3" w14:paraId="0E9BAAC8" w14:textId="77777777">
            <w:pPr>
              <w:spacing w:line="240" w:lineRule="auto"/>
              <w:rPr>
                <w:szCs w:val="26"/>
              </w:rPr>
            </w:pPr>
            <w:r w:rsidRPr="000062B6">
              <w:rPr>
                <w:szCs w:val="26"/>
              </w:rPr>
              <w:t>Neither agree nor disagree</w:t>
            </w:r>
          </w:p>
        </w:tc>
        <w:tc>
          <w:tcPr>
            <w:tcW w:w="24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062B6" w:rsidR="00743BB3" w:rsidP="0069218B" w:rsidRDefault="00743BB3" w14:paraId="04F366F1" w14:textId="77777777">
            <w:pPr>
              <w:spacing w:line="240" w:lineRule="auto"/>
            </w:pPr>
            <w:r w:rsidRPr="000062B6">
              <w:t>Agree</w:t>
            </w:r>
          </w:p>
        </w:tc>
      </w:tr>
      <w:tr w:rsidRPr="000062B6" w:rsidR="00743BB3" w:rsidTr="132C596D" w14:paraId="16E89DA4" w14:textId="77777777">
        <w:trPr>
          <w:trHeight w:val="1138"/>
        </w:trPr>
        <w:tc>
          <w:tcPr>
            <w:tcW w:w="35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="00743BB3" w:rsidP="0069218B" w:rsidRDefault="00743BB3" w14:paraId="2EF56461" w14:textId="77777777">
            <w:pPr>
              <w:spacing w:line="240" w:lineRule="auto"/>
            </w:pPr>
            <w:r>
              <w:t>I will continue to challenge myself to learn new things in life.</w:t>
            </w:r>
          </w:p>
          <w:p w:rsidRPr="000062B6" w:rsidR="00743BB3" w:rsidP="0069218B" w:rsidRDefault="00743BB3" w14:paraId="3E60DECD" w14:textId="1A5E4E7A">
            <w:pPr>
              <w:spacing w:line="240" w:lineRule="auto"/>
              <w:rPr>
                <w:sz w:val="27"/>
                <w:szCs w:val="27"/>
              </w:rPr>
            </w:pPr>
          </w:p>
        </w:tc>
        <w:tc>
          <w:tcPr>
            <w:tcW w:w="24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743BB3" w:rsidP="0069218B" w:rsidRDefault="00757B44" w14:paraId="0E5CCB77" w14:textId="1BCA76B4">
            <w:pPr>
              <w:spacing w:line="240" w:lineRule="auto"/>
            </w:pPr>
            <w:r>
              <w:t>Rarely</w:t>
            </w:r>
          </w:p>
        </w:tc>
        <w:tc>
          <w:tcPr>
            <w:tcW w:w="24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743BB3" w:rsidP="0069218B" w:rsidRDefault="00757B44" w14:paraId="18F65ABE" w14:textId="2223E83A">
            <w:pPr>
              <w:spacing w:line="240" w:lineRule="auto"/>
              <w:rPr>
                <w:szCs w:val="26"/>
              </w:rPr>
            </w:pPr>
            <w:r>
              <w:rPr>
                <w:szCs w:val="26"/>
              </w:rPr>
              <w:t>Sometimes</w:t>
            </w:r>
          </w:p>
        </w:tc>
        <w:tc>
          <w:tcPr>
            <w:tcW w:w="24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743BB3" w:rsidP="0069218B" w:rsidRDefault="00757B44" w14:paraId="3E03DB94" w14:textId="6324F6DF">
            <w:pPr>
              <w:spacing w:line="240" w:lineRule="auto"/>
            </w:pPr>
            <w:r>
              <w:t>Often</w:t>
            </w:r>
          </w:p>
        </w:tc>
      </w:tr>
    </w:tbl>
    <w:p w:rsidRPr="000062B6" w:rsidR="00291187" w:rsidP="0069218B" w:rsidRDefault="00291187" w14:paraId="74F45C30" w14:textId="77777777">
      <w:pPr>
        <w:spacing w:after="0" w:line="240" w:lineRule="auto"/>
        <w:rPr>
          <w:rFonts w:ascii="Palatino Linotype" w:hAnsi="Palatino Linotype"/>
          <w:sz w:val="10"/>
          <w:szCs w:val="10"/>
        </w:rPr>
      </w:pPr>
    </w:p>
    <w:p w:rsidR="00283567" w:rsidP="0069218B" w:rsidRDefault="00283567" w14:paraId="3C54F579" w14:textId="77777777">
      <w:pPr>
        <w:spacing w:after="0" w:line="240" w:lineRule="auto"/>
      </w:pPr>
    </w:p>
    <w:p w:rsidRPr="000062B6" w:rsidR="00291187" w:rsidP="0069218B" w:rsidRDefault="00291187" w14:paraId="5D81A5CE" w14:textId="055C2DC8">
      <w:pPr>
        <w:spacing w:after="0" w:line="240" w:lineRule="auto"/>
      </w:pPr>
      <w:r w:rsidRPr="000062B6">
        <w:t>What did you like most about the</w:t>
      </w:r>
      <w:r w:rsidRPr="000062B6">
        <w:rPr>
          <w:b/>
        </w:rPr>
        <w:t xml:space="preserve"> Living It </w:t>
      </w:r>
      <w:r w:rsidRPr="000062B6">
        <w:t>Campaign?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0790"/>
      </w:tblGrid>
      <w:tr w:rsidR="00C94278" w:rsidTr="00F670B9" w14:paraId="3E3E7312" w14:textId="77777777">
        <w:tc>
          <w:tcPr>
            <w:tcW w:w="10790" w:type="dxa"/>
            <w:tcBorders>
              <w:bottom w:val="single" w:color="auto" w:sz="4" w:space="0"/>
            </w:tcBorders>
          </w:tcPr>
          <w:p w:rsidR="00C94278" w:rsidP="0069218B" w:rsidRDefault="00C94278" w14:paraId="6510640F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:rsidR="00C94278" w:rsidP="0069218B" w:rsidRDefault="00C94278" w14:paraId="40DB75AE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94278" w:rsidTr="00F670B9" w14:paraId="010F8772" w14:textId="77777777">
        <w:tc>
          <w:tcPr>
            <w:tcW w:w="10790" w:type="dxa"/>
            <w:tcBorders>
              <w:top w:val="single" w:color="auto" w:sz="4" w:space="0"/>
              <w:bottom w:val="single" w:color="auto" w:sz="4" w:space="0"/>
            </w:tcBorders>
          </w:tcPr>
          <w:p w:rsidR="00C94278" w:rsidP="0069218B" w:rsidRDefault="00C94278" w14:paraId="7CD151BA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:rsidR="00C94278" w:rsidP="0069218B" w:rsidRDefault="00C94278" w14:paraId="053944C2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94278" w:rsidTr="00F670B9" w14:paraId="3885AD54" w14:textId="77777777">
        <w:tc>
          <w:tcPr>
            <w:tcW w:w="10790" w:type="dxa"/>
            <w:tcBorders>
              <w:top w:val="single" w:color="auto" w:sz="4" w:space="0"/>
              <w:bottom w:val="single" w:color="auto" w:sz="4" w:space="0"/>
            </w:tcBorders>
          </w:tcPr>
          <w:p w:rsidR="00C94278" w:rsidP="0069218B" w:rsidRDefault="00C94278" w14:paraId="4BCBC009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:rsidR="00C94278" w:rsidP="0069218B" w:rsidRDefault="00C94278" w14:paraId="6292E5C5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:rsidRPr="000062B6" w:rsidR="00291187" w:rsidP="0069218B" w:rsidRDefault="00291187" w14:paraId="568EB0CF" w14:textId="2706597B">
      <w:pPr>
        <w:spacing w:after="0" w:line="240" w:lineRule="auto"/>
      </w:pPr>
      <w:r>
        <w:br/>
      </w:r>
      <w:r>
        <w:br/>
      </w:r>
      <w:r>
        <w:t>What changes or additions would you recommend for the</w:t>
      </w:r>
      <w:r w:rsidRPr="09ECF0D0">
        <w:rPr>
          <w:b/>
          <w:bCs/>
        </w:rPr>
        <w:t xml:space="preserve"> Living It </w:t>
      </w:r>
      <w:r>
        <w:t>Campaign?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0790"/>
      </w:tblGrid>
      <w:tr w:rsidR="0069218B" w:rsidTr="00F670B9" w14:paraId="31BF37A7" w14:textId="77777777">
        <w:tc>
          <w:tcPr>
            <w:tcW w:w="10790" w:type="dxa"/>
            <w:tcBorders>
              <w:bottom w:val="single" w:color="auto" w:sz="4" w:space="0"/>
            </w:tcBorders>
          </w:tcPr>
          <w:p w:rsidR="0069218B" w:rsidP="0069218B" w:rsidRDefault="0069218B" w14:paraId="7D498AFE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:rsidR="0069218B" w:rsidP="0069218B" w:rsidRDefault="0069218B" w14:paraId="096639AC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69218B" w:rsidTr="00F670B9" w14:paraId="66EFADEC" w14:textId="77777777">
        <w:tc>
          <w:tcPr>
            <w:tcW w:w="10790" w:type="dxa"/>
            <w:tcBorders>
              <w:top w:val="single" w:color="auto" w:sz="4" w:space="0"/>
              <w:bottom w:val="single" w:color="auto" w:sz="4" w:space="0"/>
            </w:tcBorders>
          </w:tcPr>
          <w:p w:rsidR="0069218B" w:rsidP="0069218B" w:rsidRDefault="0069218B" w14:paraId="0FC6D60A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:rsidR="0069218B" w:rsidP="0069218B" w:rsidRDefault="0069218B" w14:paraId="5A0E0557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69218B" w:rsidTr="00F670B9" w14:paraId="10DB9030" w14:textId="77777777">
        <w:tc>
          <w:tcPr>
            <w:tcW w:w="10790" w:type="dxa"/>
            <w:tcBorders>
              <w:top w:val="single" w:color="auto" w:sz="4" w:space="0"/>
              <w:bottom w:val="single" w:color="auto" w:sz="4" w:space="0"/>
            </w:tcBorders>
          </w:tcPr>
          <w:p w:rsidR="0069218B" w:rsidP="0069218B" w:rsidRDefault="0069218B" w14:paraId="13F03657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:rsidR="0069218B" w:rsidP="0069218B" w:rsidRDefault="0069218B" w14:paraId="016167E6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:rsidRPr="006536B1" w:rsidR="00291187" w:rsidP="0069218B" w:rsidRDefault="00291187" w14:paraId="0B52AE68" w14:textId="09EB8578">
      <w:pPr>
        <w:spacing w:after="0" w:line="240" w:lineRule="auto"/>
      </w:pPr>
    </w:p>
    <w:sectPr w:rsidRPr="006536B1" w:rsidR="00291187" w:rsidSect="009316C8">
      <w:footerReference w:type="default" r:id="rId11"/>
      <w:pgSz w:w="12240" w:h="15840" w:orient="portrait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A65F6" w:rsidP="00AC1219" w:rsidRDefault="000A65F6" w14:paraId="66FD7002" w14:textId="77777777">
      <w:pPr>
        <w:spacing w:after="0" w:line="240" w:lineRule="auto"/>
      </w:pPr>
      <w:r>
        <w:separator/>
      </w:r>
    </w:p>
  </w:endnote>
  <w:endnote w:type="continuationSeparator" w:id="0">
    <w:p w:rsidR="000A65F6" w:rsidP="00AC1219" w:rsidRDefault="000A65F6" w14:paraId="70BACAFA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426352" w:rsidRDefault="00426352" w14:paraId="13821CE0" w14:textId="1DA97920">
    <w:pPr>
      <w:pStyle w:val="Footer"/>
      <w:jc w:val="right"/>
    </w:pPr>
  </w:p>
  <w:p w:rsidR="00AC1219" w:rsidP="00426352" w:rsidRDefault="00426352" w14:paraId="2FE5E226" w14:textId="6AAB8556">
    <w:pPr>
      <w:pStyle w:val="Footer"/>
    </w:pPr>
    <w:r>
      <w:rPr>
        <w:noProof/>
      </w:rPr>
      <w:drawing>
        <wp:inline distT="0" distB="0" distL="0" distR="0" wp14:anchorId="51271546" wp14:editId="35424AFB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A65F6" w:rsidP="00AC1219" w:rsidRDefault="000A65F6" w14:paraId="672BBD00" w14:textId="77777777">
      <w:pPr>
        <w:spacing w:after="0" w:line="240" w:lineRule="auto"/>
      </w:pPr>
      <w:r>
        <w:separator/>
      </w:r>
    </w:p>
  </w:footnote>
  <w:footnote w:type="continuationSeparator" w:id="0">
    <w:p w:rsidR="000A65F6" w:rsidP="00AC1219" w:rsidRDefault="000A65F6" w14:paraId="279A9082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9EB2A5D"/>
    <w:multiLevelType w:val="hybridMultilevel"/>
    <w:tmpl w:val="43B84DF8"/>
    <w:lvl w:ilvl="0" w:tplc="A482983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0"/>
  </w:num>
  <w:num w:numId="2">
    <w:abstractNumId w:val="0"/>
  </w:num>
  <w:num w:numId="3">
    <w:abstractNumId w:val="14"/>
  </w:num>
  <w:num w:numId="4">
    <w:abstractNumId w:val="11"/>
  </w:num>
  <w:num w:numId="5">
    <w:abstractNumId w:val="15"/>
  </w:num>
  <w:num w:numId="6">
    <w:abstractNumId w:val="13"/>
  </w:num>
  <w:num w:numId="7">
    <w:abstractNumId w:val="7"/>
  </w:num>
  <w:num w:numId="8">
    <w:abstractNumId w:val="1"/>
  </w:num>
  <w:num w:numId="9">
    <w:abstractNumId w:val="8"/>
  </w:num>
  <w:num w:numId="10">
    <w:abstractNumId w:val="4"/>
  </w:num>
  <w:num w:numId="11">
    <w:abstractNumId w:val="6"/>
  </w:num>
  <w:num w:numId="12">
    <w:abstractNumId w:val="3"/>
  </w:num>
  <w:num w:numId="13">
    <w:abstractNumId w:val="12"/>
  </w:num>
  <w:num w:numId="14">
    <w:abstractNumId w:val="5"/>
  </w:num>
  <w:num w:numId="15">
    <w:abstractNumId w:val="9"/>
  </w:num>
  <w:num w:numId="16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707F6"/>
    <w:rsid w:val="0007587A"/>
    <w:rsid w:val="000A65F6"/>
    <w:rsid w:val="001607A6"/>
    <w:rsid w:val="001D2867"/>
    <w:rsid w:val="001F0471"/>
    <w:rsid w:val="00236472"/>
    <w:rsid w:val="00252402"/>
    <w:rsid w:val="00283567"/>
    <w:rsid w:val="00291187"/>
    <w:rsid w:val="002A6EC8"/>
    <w:rsid w:val="002D323E"/>
    <w:rsid w:val="002F6C1D"/>
    <w:rsid w:val="00426352"/>
    <w:rsid w:val="004D024C"/>
    <w:rsid w:val="0063712E"/>
    <w:rsid w:val="006536B1"/>
    <w:rsid w:val="0069218B"/>
    <w:rsid w:val="00743BB3"/>
    <w:rsid w:val="00757B44"/>
    <w:rsid w:val="007743E5"/>
    <w:rsid w:val="00796247"/>
    <w:rsid w:val="008436AF"/>
    <w:rsid w:val="00897030"/>
    <w:rsid w:val="008F2E56"/>
    <w:rsid w:val="009021A0"/>
    <w:rsid w:val="009316C8"/>
    <w:rsid w:val="00952F9D"/>
    <w:rsid w:val="00957EFA"/>
    <w:rsid w:val="00963261"/>
    <w:rsid w:val="0098446F"/>
    <w:rsid w:val="00AC1219"/>
    <w:rsid w:val="00AE67F0"/>
    <w:rsid w:val="00BF58DF"/>
    <w:rsid w:val="00C94278"/>
    <w:rsid w:val="00D22275"/>
    <w:rsid w:val="00E01593"/>
    <w:rsid w:val="00E15DB4"/>
    <w:rsid w:val="00EC571B"/>
    <w:rsid w:val="00F11117"/>
    <w:rsid w:val="00F4234A"/>
    <w:rsid w:val="00FE1ABB"/>
    <w:rsid w:val="03399CE5"/>
    <w:rsid w:val="04855EB4"/>
    <w:rsid w:val="09ECF0D0"/>
    <w:rsid w:val="132C596D"/>
    <w:rsid w:val="17D3AD6D"/>
    <w:rsid w:val="25C2C13F"/>
    <w:rsid w:val="42650EB0"/>
    <w:rsid w:val="5306C9DB"/>
    <w:rsid w:val="5F27B08D"/>
    <w:rsid w:val="6FE74872"/>
    <w:rsid w:val="795C8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hAnsiTheme="majorHAnsi" w:eastAsiaTheme="majorEastAsia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hAnsiTheme="majorHAnsi" w:eastAsiaTheme="majorEastAsia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hAnsiTheme="majorHAnsi"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hAnsiTheme="majorHAnsi" w:eastAsiaTheme="majorEastAsia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hAnsiTheme="majorHAnsi" w:eastAsiaTheme="majorEastAsia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hAnsiTheme="majorHAnsi" w:eastAsiaTheme="majorEastAsia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hAnsiTheme="majorHAnsi" w:eastAsiaTheme="majorEastAsia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hAnsiTheme="majorHAnsi" w:eastAsiaTheme="majorEastAsia" w:cstheme="majorBidi"/>
      <w:i/>
      <w:iCs/>
      <w:color w:val="1F3864" w:themeColor="accent1" w:themeShade="8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9021A0"/>
    <w:rPr>
      <w:rFonts w:asciiTheme="majorHAnsi" w:hAnsiTheme="majorHAnsi" w:eastAsiaTheme="majorEastAsia" w:cstheme="majorBidi"/>
      <w:color w:val="000633"/>
      <w:sz w:val="36"/>
      <w:szCs w:val="36"/>
    </w:rPr>
  </w:style>
  <w:style w:type="character" w:styleId="Heading2Char" w:customStyle="1">
    <w:name w:val="Heading 2 Char"/>
    <w:basedOn w:val="DefaultParagraphFont"/>
    <w:link w:val="Heading2"/>
    <w:uiPriority w:val="9"/>
    <w:rsid w:val="009021A0"/>
    <w:rPr>
      <w:rFonts w:asciiTheme="majorHAnsi" w:hAnsiTheme="majorHAnsi" w:eastAsiaTheme="majorEastAsia" w:cstheme="majorBidi"/>
      <w:color w:val="F45C2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AC1219"/>
    <w:rPr>
      <w:rFonts w:asciiTheme="majorHAnsi" w:hAnsiTheme="majorHAnsi" w:eastAsiaTheme="majorEastAsia" w:cstheme="majorBidi"/>
      <w:color w:val="2F5496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AC1219"/>
    <w:rPr>
      <w:rFonts w:asciiTheme="majorHAnsi" w:hAnsiTheme="majorHAnsi" w:eastAsiaTheme="majorEastAsia" w:cstheme="majorBidi"/>
      <w:color w:val="2F5496" w:themeColor="accent1" w:themeShade="BF"/>
      <w:sz w:val="24"/>
      <w:szCs w:val="24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AC1219"/>
    <w:rPr>
      <w:rFonts w:asciiTheme="majorHAnsi" w:hAnsiTheme="majorHAnsi" w:eastAsiaTheme="majorEastAsia" w:cstheme="majorBidi"/>
      <w:caps/>
      <w:color w:val="2F5496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AC1219"/>
    <w:rPr>
      <w:rFonts w:asciiTheme="majorHAnsi" w:hAnsiTheme="majorHAnsi" w:eastAsiaTheme="majorEastAsia" w:cstheme="majorBidi"/>
      <w:i/>
      <w:iCs/>
      <w:caps/>
      <w:color w:val="1F3864" w:themeColor="accent1" w:themeShade="80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AC1219"/>
    <w:rPr>
      <w:rFonts w:asciiTheme="majorHAnsi" w:hAnsiTheme="majorHAnsi" w:eastAsiaTheme="majorEastAsia" w:cstheme="majorBidi"/>
      <w:b/>
      <w:bCs/>
      <w:color w:val="1F3864" w:themeColor="accent1" w:themeShade="80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AC1219"/>
    <w:rPr>
      <w:rFonts w:asciiTheme="majorHAnsi" w:hAnsiTheme="majorHAnsi" w:eastAsiaTheme="majorEastAsia" w:cstheme="majorBidi"/>
      <w:b/>
      <w:bCs/>
      <w:i/>
      <w:iCs/>
      <w:color w:val="1F3864" w:themeColor="accent1" w:themeShade="80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AC1219"/>
    <w:rPr>
      <w:rFonts w:asciiTheme="majorHAnsi" w:hAnsiTheme="majorHAnsi" w:eastAsiaTheme="majorEastAsia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hAnsiTheme="majorHAnsi" w:eastAsiaTheme="majorEastAsia" w:cstheme="majorBidi"/>
      <w:caps/>
      <w:color w:val="000633"/>
      <w:spacing w:val="-15"/>
      <w:sz w:val="48"/>
      <w:szCs w:val="72"/>
    </w:rPr>
  </w:style>
  <w:style w:type="character" w:styleId="TitleChar" w:customStyle="1">
    <w:name w:val="Title Char"/>
    <w:basedOn w:val="DefaultParagraphFont"/>
    <w:link w:val="Title"/>
    <w:uiPriority w:val="10"/>
    <w:rsid w:val="00957EFA"/>
    <w:rPr>
      <w:rFonts w:asciiTheme="majorHAnsi" w:hAnsiTheme="majorHAnsi" w:eastAsiaTheme="majorEastAsia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hAnsiTheme="majorHAnsi" w:eastAsiaTheme="majorEastAsia" w:cstheme="majorBidi"/>
      <w:color w:val="F45C21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9021A0"/>
    <w:rPr>
      <w:rFonts w:asciiTheme="majorHAnsi" w:hAnsiTheme="majorHAnsi" w:eastAsiaTheme="majorEastAsia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styleId="QuoteChar" w:customStyle="1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hAnsiTheme="majorHAnsi" w:eastAsiaTheme="majorEastAsia" w:cstheme="majorBidi"/>
      <w:color w:val="44546A" w:themeColor="text2"/>
      <w:spacing w:val="-6"/>
      <w:sz w:val="32"/>
      <w:szCs w:val="32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AC1219"/>
    <w:rPr>
      <w:rFonts w:asciiTheme="majorHAnsi" w:hAnsiTheme="majorHAnsi" w:eastAsiaTheme="majorEastAsia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color="auto" w:sz="0" w:space="0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Cs w:val="24"/>
    </w:rPr>
  </w:style>
  <w:style w:type="table" w:styleId="TableGrid">
    <w:name w:val="Table Grid"/>
    <w:basedOn w:val="TableNormal"/>
    <w:uiPriority w:val="39"/>
    <w:rsid w:val="00291187"/>
    <w:pPr>
      <w:spacing w:after="0" w:line="240" w:lineRule="auto"/>
    </w:pPr>
    <w:rPr>
      <w:rFonts w:eastAsiaTheme="minorHAnsi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oter" Target="foot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4" ma:contentTypeDescription="Create a new document." ma:contentTypeScope="" ma:versionID="898cab2262bb5e6fba77ced26411b8f9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f9a9b796c9129d63b0e3b5df8733248c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5D7C41-2F61-4CA7-BC12-459F0D9B43B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89B5385-FB17-4C86-9984-2E1190B9CDA3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3.xml><?xml version="1.0" encoding="utf-8"?>
<ds:datastoreItem xmlns:ds="http://schemas.openxmlformats.org/officeDocument/2006/customXml" ds:itemID="{E0DB3BEF-32AC-4BEC-B0AF-78A46CA600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F792D69-0846-4824-ACFA-FFD4ABD36AF3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Eloy Lopez</dc:creator>
  <keywords/>
  <dc:description/>
  <lastModifiedBy>Kai Hillberry</lastModifiedBy>
  <revision>20</revision>
  <dcterms:created xsi:type="dcterms:W3CDTF">2020-12-23T00:28:00.0000000Z</dcterms:created>
  <dcterms:modified xsi:type="dcterms:W3CDTF">2021-11-11T03:39:36.405968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